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Addis</w:t>
      </w:r>
      <w:r>
        <w:t xml:space="preserve"> </w:t>
      </w:r>
      <w:r>
        <w:t xml:space="preserve">Ababa</w:t>
      </w:r>
    </w:p>
    <w:bookmarkStart w:id="20" w:name="X127dc552a5f8d7fba909d6037cda2aa92605357"/>
    <w:p>
      <w:pPr>
        <w:pStyle w:val="Heading1"/>
      </w:pPr>
      <w:r>
        <w:t xml:space="preserve">Internship Application Letter: Civil Engineering Internship Opportunity in Addis Ababa, Ethiopia</w:t>
      </w:r>
    </w:p>
    <w:p>
      <w:pPr>
        <w:pStyle w:val="FirstParagraph"/>
      </w:pPr>
      <w:r>
        <w:t xml:space="preserve">Dear Hiring Manager,</w:t>
      </w:r>
    </w:p>
    <w:p>
      <w:pPr>
        <w:pStyle w:val="BodyText"/>
      </w:pPr>
      <w:r>
        <w:t xml:space="preserve">I am writing to express my enthusiastic interest in the Civil Engineering Internship position within your esteemed organization, as advertised on [Platform/Website Name]. As a dedicated and academically accomplished Civil Engineering student at Addis Ababa Institute of Technology (AAiT), I am eager to contribute my technical skills, fresh perspective, and deep commitment to sustainable infrastructure development to the dynamic urban landscape of Ethiopia's capital city, Addis Ababa. This Internship Application Letter serves as my formal submission for consideration for this vital opportunity to learn under experienced professionals while supporting Ethiopia’s transformative growth.</w:t>
      </w:r>
    </w:p>
    <w:p>
      <w:pPr>
        <w:pStyle w:val="BodyText"/>
      </w:pPr>
      <w:r>
        <w:t xml:space="preserve">My academic journey at AAiT has provided me with a robust foundation in core Civil Engineering principles directly applicable to the challenges and opportunities present in Addis Ababa. Coursework encompassing Structural Analysis, Geotechnical Engineering, Hydraulics, Transportation Engineering, and Urban Planning has equipped me with the theoretical knowledge necessary to understand complex infrastructure systems. Crucially, I have specifically focused on coursework relevant to Ethiopia’s context – studying seismic design standards applicable to the Rift Valley region (where Addis Ababa is located), Ethiopian Building Codes (EBC) compliance procedures, water resource management for rapidly growing urban centers like ours, and sustainable construction practices essential for minimizing environmental impact in our diverse ecosystems. I have also completed a significant academic project analyzing traffic congestion patterns on key corridors like Meskel Square and the Entoto Road expansion corridor, proposing data-driven solutions using software including AutoCAD Civil 3D and GIS mapping tools commonly utilized by Ethiopian engineering firms.</w:t>
      </w:r>
    </w:p>
    <w:p>
      <w:pPr>
        <w:pStyle w:val="BodyText"/>
      </w:pPr>
      <w:r>
        <w:t xml:space="preserve">My motivation for seeking this Internship in Addis Ababa stems from a profound personal connection to Ethiopia’s development trajectory. Having grown up within the vibrant cultural fabric of Addis Ababa, I have witnessed firsthand the city's remarkable energy and the tangible impact of infrastructure – both its successes and challenges. The ongoing transformation, including projects like the Addis Ababa Light Rail Transit (Addis Ababa-Djibouti Railway), expansion of major highways (e.g., Bole Road corridor upgrades), development of new residential zones (such as those in Lemi-Kerche or Yeka sub-city), and critical water supply initiatives for the Awash River Basin, represents an unparalleled opportunity to learn from industry leaders actively shaping Ethiopia's future. I am not merely seeking an internship; I am seeking to immerse myself in the heart of Africa's most rapidly developing capital city, where my skills can contribute meaningfully to projects that directly improve the lives of millions of Ethiopians. The prospect of applying my knowledge to real-world problems like urban flooding mitigation on the Akaki River tributaries or enhancing road safety standards aligns perfectly with my career aspirations.</w:t>
      </w:r>
    </w:p>
    <w:p>
      <w:pPr>
        <w:pStyle w:val="BodyText"/>
      </w:pPr>
      <w:r>
        <w:t xml:space="preserve">Furthermore, I possess practical experience demonstrating initiative and a commitment to local engineering practices. During a previous field visit for an AAiT course, I assisted a local consulting firm in gathering site data for a drainage improvement project in the Kirkos sub-city, gaining valuable insight into the realities of fieldwork within Addis Ababa's unique urban environment – including navigating complex stakeholder engagement with community leaders and understanding local material availability constraints. I am proficient in AutoCAD, Civil 3D (for drafting and basic modeling), MS Project (for project scheduling), and have a working knowledge of Ethiopian engineering standards documentation. Crucially, I am a fast learner eager to master the specific software, methodologies, and regulatory frameworks used by your organization within the Addis Ababa context. My fluency in both Amharic and English ensures seamless communication with local teams, communities, and project stakeholders – a vital asset for any Civil Engineer working effectively in Ethiopia's capital.</w:t>
      </w:r>
    </w:p>
    <w:p>
      <w:pPr>
        <w:pStyle w:val="BodyText"/>
      </w:pPr>
      <w:r>
        <w:t xml:space="preserve">I am particularly drawn to your organization’s reputation for innovative and community-focused infrastructure projects within Addis Ababa. I have followed your work on initiatives such as [Mention a specific, plausible project if possible - e.g., "the rehabilitation of the Entoto Water Supply System" or "the design phase for the new Addis Ababa City Hall complex"] with great admiration, recognizing your commitment to quality and sustainability. I am confident that my academic background, practical exposure to local engineering challenges, and deep understanding of Ethiopia's urban development needs would allow me to be a valuable asset during this Internship period. I am eager to learn from your experienced engineers on site visits, in design meetings (including those related to the Ethiopian Roads Authority's current projects), and while contributing to tasks such as drafting technical reports, preparing site sketches, conducting basic surveying support, and analyzing traffic or structural data under supervision.</w:t>
      </w:r>
    </w:p>
    <w:p>
      <w:pPr>
        <w:pStyle w:val="BodyText"/>
      </w:pPr>
      <w:r>
        <w:t xml:space="preserve">My ultimate career goal is to become a licensed Civil Engineer actively contributing to Ethiopia's Vision 2030 through resilient, sustainable infrastructure. This internship in Addis Ababa represents the essential first step towards that goal. I am deeply committed to applying my skills ethically and diligently within the Ethiopian context, understanding that responsible engineering practice is fundamental to building a prosperous future for our nation’s capital and beyond. I am prepared to dedicate myself fully to this Internship Application opportunity, embracing both its challenges and rewards with enthusiasm.</w:t>
      </w:r>
    </w:p>
    <w:p>
      <w:pPr>
        <w:pStyle w:val="BodyText"/>
      </w:pPr>
      <w:r>
        <w:t xml:space="preserve">Thank you for considering my application for the Civil Engineering Internship position in Addis Ababa. My resume, attached for your review, provides further detail on my qualifications. I am eager to discuss how my skills and dedication align with your organization’s objectives and contribute positively to the vital infrastructure development happening right here in Ethiopia's vibrant capital city. I look forward to the possibility of discussing this opportunity with you at your earliest convenience.</w:t>
      </w:r>
    </w:p>
    <w:p>
      <w:pPr>
        <w:pStyle w:val="BodyText"/>
      </w:pPr>
      <w:r>
        <w:t xml:space="preserve">Sincerely,</w:t>
      </w:r>
    </w:p>
    <w:p>
      <w:pPr>
        <w:pStyle w:val="BodyText"/>
      </w:pPr>
      <w:r>
        <w:br/>
      </w:r>
    </w:p>
    <w:p>
      <w:pPr>
        <w:pStyle w:val="BodyText"/>
      </w:pPr>
      <w:r>
        <w:t xml:space="preserve">[Your Full Name]</w:t>
      </w:r>
    </w:p>
    <w:p>
      <w:pPr>
        <w:pStyle w:val="BodyText"/>
      </w:pPr>
      <w:r>
        <w:t xml:space="preserve">[Your Student ID Number - Optional, but relevant for AAiT]</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Addis Ababa</dc:title>
  <dc:creator/>
  <dc:language>en</dc:language>
  <cp:keywords/>
  <dcterms:created xsi:type="dcterms:W3CDTF">2026-07-20T21:36:22Z</dcterms:created>
  <dcterms:modified xsi:type="dcterms:W3CDTF">2026-07-20T21:36:22Z</dcterms:modified>
</cp:coreProperties>
</file>

<file path=docProps/custom.xml><?xml version="1.0" encoding="utf-8"?>
<Properties xmlns="http://schemas.openxmlformats.org/officeDocument/2006/custom-properties" xmlns:vt="http://schemas.openxmlformats.org/officeDocument/2006/docPropsVTypes"/>
</file>